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p>
    <w:bookmarkStart w:id="20" w:name="X61c92442e2d47d67d5561d2e17a08c7119aea1c"/>
    <w:p>
      <w:pPr>
        <w:pStyle w:val="Heading1"/>
      </w:pPr>
      <w:r>
        <w:t xml:space="preserve">Cover Letter for Musician Position in the United States Chicago</w:t>
      </w:r>
    </w:p>
    <w:p>
      <w:pPr>
        <w:pStyle w:val="FirstParagraph"/>
      </w:pPr>
      <w:r>
        <w:t xml:space="preserve">Dear [Hiring Manager's Name],</w:t>
      </w:r>
    </w:p>
    <w:p>
      <w:pPr>
        <w:pStyle w:val="BodyText"/>
      </w:pPr>
      <w:r>
        <w:t xml:space="preserve">It is with immense enthusiasm and a deep passion for music that I submit my application for the Musician position in the vibrant city of Chicago, United States. As an experienced and dedicated musician, I have always aspired to contribute to a community where creativity thrives and artistic expression is celebrated. Chicago, with its rich musical heritage and dynamic cultural landscape, represents the perfect environment for me to grow professionally while sharing my art with an audience that values innovation and authenticity.</w:t>
      </w:r>
    </w:p>
    <w:p>
      <w:pPr>
        <w:pStyle w:val="BodyText"/>
      </w:pPr>
      <w:r>
        <w:t xml:space="preserve">Throughout my career as a Musician, I have honed my skills in multiple genres, including jazz, blues, and contemporary acoustic styles. My journey began in [City/Region], where I immersed myself in the local music scene, performing at small venues, collaborating with fellow artists, and refining my ability to connect with audiences through live performances. Over the years, I have developed a unique musical identity that blends technical proficiency with emotional depth, allowing me to adapt to diverse settings while maintaining a strong personal voice.</w:t>
      </w:r>
    </w:p>
    <w:p>
      <w:pPr>
        <w:pStyle w:val="BodyText"/>
      </w:pPr>
      <w:r>
        <w:t xml:space="preserve">What sets me apart as a Musician is not just my technical expertise but also my commitment to storytelling through music. Whether I’m performing on stage or working behind the scenes in a studio, I strive to create experiences that resonate with listeners on a profound level. This philosophy has been instrumental in my success, including opportunities to perform at [specific event, venue, or festival], where I had the privilege of sharing the stage with renowned artists and engaging with audiences who appreciate artistry.</w:t>
      </w:r>
    </w:p>
    <w:p>
      <w:pPr>
        <w:pStyle w:val="BodyText"/>
      </w:pPr>
      <w:r>
        <w:t xml:space="preserve">Chicago’s reputation as a hub for musical innovation and cultural diversity aligns perfectly with my goals as a Musician. The city’s iconic venues, such as the Jazz Showcase and the House of Blues, have long been a source of inspiration for me. I am particularly drawn to Chicago’s ability to nurture emerging talent while honoring its legacy of groundbreaking artists like Muddy Waters, Aretha Franklin, and Kanye West. I believe that my background in [specific genre or style] and my experience in collaborative projects would allow me to contribute meaningfully to the local music ecosystem.</w:t>
      </w:r>
    </w:p>
    <w:p>
      <w:pPr>
        <w:pStyle w:val="BodyText"/>
      </w:pPr>
      <w:r>
        <w:t xml:space="preserve">One of my greatest achievements as a Musician has been the creation of [specific project, album, or performance series]. This endeavor not only showcased my versatility but also highlighted my ability to work within a team and adapt to different creative visions. For instance, during a recent collaboration with [collaborator/organization], I was able to integrate traditional folk elements with modern production techniques, resulting in a critically acclaimed project that received recognition in both national and international platforms. Such experiences have reinforced my belief that music is a universal language capable of bridging cultural divides and fostering connections.</w:t>
      </w:r>
    </w:p>
    <w:p>
      <w:pPr>
        <w:pStyle w:val="BodyText"/>
      </w:pPr>
      <w:r>
        <w:t xml:space="preserve">As a Musician, I understand the importance of professionalism, reliability, and adaptability. In the United States Chicago, where competition is fierce but opportunities are abundant, I have learned to balance artistic integrity with the demands of a fast-paced industry. My ability to quickly learn new material, work with diverse ensembles, and maintain a positive attitude under pressure has made me a valuable asset in any musical setting. Whether it’s performing at a high-energy club or recording in a studio, I approach each opportunity with the same level of dedication and creativity.</w:t>
      </w:r>
    </w:p>
    <w:p>
      <w:pPr>
        <w:pStyle w:val="BodyText"/>
      </w:pPr>
      <w:r>
        <w:t xml:space="preserve">Chicago’s music scene is not only about talent but also about community. I am eager to contribute to this spirit by participating in local initiatives, mentoring aspiring musicians, and collaborating with other artists to push the boundaries of what is possible. I have followed the work of [specific Chicago-based musician or organization], and I am inspired by their commitment to excellence and innovation. I would be honored to join a team that shares these values and continues to elevate the city’s cultural legacy.</w:t>
      </w:r>
    </w:p>
    <w:p>
      <w:pPr>
        <w:pStyle w:val="BodyText"/>
      </w:pPr>
      <w:r>
        <w:t xml:space="preserve">My decision to apply for this position in the United States Chicago is driven by a desire to be part of a community that celebrates creativity while embracing diversity. I am particularly interested in [specific aspect of the job or organization, e.g., "working with local youth programs" or "performing at community events"], as I believe that music has the power to inspire change and bring people together. My background in [specific skill, such as teaching, composing, or event coordination] also positions me to contribute beyond live performances, offering additional value to your organization.</w:t>
      </w:r>
    </w:p>
    <w:p>
      <w:pPr>
        <w:pStyle w:val="BodyText"/>
      </w:pPr>
      <w:r>
        <w:t xml:space="preserve">In conclusion, I am confident that my experience as a Musician, combined with my passion for Chicago’s musical culture, makes me an ideal candidate for this opportunity. I would be thrilled to bring my talents to your team and contribute to the continued success of your programs or events. Thank you for considering my application. I look forward to the possibility of discussing how I can help further your mission as a Musician in the United States Chicago.</w:t>
      </w:r>
    </w:p>
    <w:p>
      <w:pPr>
        <w:pStyle w:val="BodyText"/>
      </w:pPr>
      <w:r>
        <w:t xml:space="preserve">Sincerely,</w:t>
      </w:r>
    </w:p>
    <w:p>
      <w:pPr>
        <w:pStyle w:val="BodyText"/>
      </w:pPr>
      <w:r>
        <w:t xml:space="preserve">[Your Full Name]</w:t>
      </w:r>
    </w:p>
    <w:p>
      <w:pPr>
        <w:pStyle w:val="BodyText"/>
      </w:pPr>
      <w:r>
        <w:t xml:space="preserve">[Your Contact Information: 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dc:title>
  <dc:creator/>
  <dc:language>en</dc:language>
  <cp:keywords/>
  <dcterms:created xsi:type="dcterms:W3CDTF">2026-07-25T01:55:25Z</dcterms:created>
  <dcterms:modified xsi:type="dcterms:W3CDTF">2026-07-25T01:55:25Z</dcterms:modified>
</cp:coreProperties>
</file>

<file path=docProps/custom.xml><?xml version="1.0" encoding="utf-8"?>
<Properties xmlns="http://schemas.openxmlformats.org/officeDocument/2006/custom-properties" xmlns:vt="http://schemas.openxmlformats.org/officeDocument/2006/docPropsVTypes"/>
</file>